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5AD8F" w14:textId="4A09D916" w:rsidR="00C96834" w:rsidRPr="00BF4DBF" w:rsidRDefault="00BF4DBF">
      <w:pPr>
        <w:rPr>
          <w:b/>
          <w:bCs/>
          <w:sz w:val="28"/>
          <w:szCs w:val="28"/>
        </w:rPr>
      </w:pPr>
      <w:r w:rsidRPr="00BF4DBF">
        <w:rPr>
          <w:rFonts w:hint="eastAsia"/>
          <w:b/>
          <w:bCs/>
          <w:sz w:val="28"/>
          <w:szCs w:val="28"/>
        </w:rPr>
        <w:t>Mu</w:t>
      </w:r>
      <w:r w:rsidRPr="00BF4DBF">
        <w:rPr>
          <w:b/>
          <w:bCs/>
          <w:sz w:val="28"/>
          <w:szCs w:val="28"/>
        </w:rPr>
        <w:t>ltivariate Linear Regression</w:t>
      </w:r>
    </w:p>
    <w:p w14:paraId="03E83615" w14:textId="048047EF" w:rsidR="00BF4DBF" w:rsidRDefault="00BF4DBF">
      <w:r>
        <w:rPr>
          <w:noProof/>
        </w:rPr>
        <w:drawing>
          <wp:inline distT="0" distB="0" distL="0" distR="0" wp14:anchorId="190769B8" wp14:editId="28B0A381">
            <wp:extent cx="5943600" cy="3094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041E65" wp14:editId="3FBBEE06">
            <wp:extent cx="6639921" cy="271272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76064" cy="2727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4235B0" wp14:editId="400F9B42">
            <wp:extent cx="5943600" cy="36302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3D6262" wp14:editId="1D03A205">
            <wp:extent cx="5943600" cy="30118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44303" w14:textId="32658639" w:rsidR="00BF4DBF" w:rsidRDefault="00BF4DBF">
      <w:r>
        <w:rPr>
          <w:noProof/>
        </w:rPr>
        <w:lastRenderedPageBreak/>
        <w:drawing>
          <wp:inline distT="0" distB="0" distL="0" distR="0" wp14:anchorId="7BCA3CB5" wp14:editId="7FAEF3BE">
            <wp:extent cx="5943600" cy="27527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7FCBF2" wp14:editId="094C7A28">
            <wp:extent cx="5943600" cy="2268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B11F1" w14:textId="506C6B9D" w:rsidR="00860C5B" w:rsidRDefault="00860C5B">
      <w:r>
        <w:rPr>
          <w:noProof/>
        </w:rPr>
        <w:lastRenderedPageBreak/>
        <w:drawing>
          <wp:inline distT="0" distB="0" distL="0" distR="0" wp14:anchorId="20814E1E" wp14:editId="12B3C448">
            <wp:extent cx="5943600" cy="38627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05D3">
        <w:rPr>
          <w:noProof/>
        </w:rPr>
        <w:drawing>
          <wp:inline distT="0" distB="0" distL="0" distR="0" wp14:anchorId="0F2AB4DF" wp14:editId="52AAA233">
            <wp:extent cx="4602480" cy="3780328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7366" cy="37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05D3">
        <w:rPr>
          <w:noProof/>
        </w:rPr>
        <w:lastRenderedPageBreak/>
        <w:drawing>
          <wp:inline distT="0" distB="0" distL="0" distR="0" wp14:anchorId="6F9674F1" wp14:editId="38AAD3B3">
            <wp:extent cx="5943600" cy="35217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167E" w14:textId="77777777" w:rsidR="00B22D67" w:rsidRDefault="00B22D67" w:rsidP="00B22D67">
      <w:pPr>
        <w:rPr>
          <w:b/>
          <w:bCs/>
          <w:sz w:val="28"/>
          <w:szCs w:val="28"/>
        </w:rPr>
      </w:pPr>
    </w:p>
    <w:p w14:paraId="0584887B" w14:textId="77777777" w:rsidR="00B22D67" w:rsidRDefault="00B22D67" w:rsidP="00B22D67">
      <w:pPr>
        <w:rPr>
          <w:b/>
          <w:bCs/>
          <w:sz w:val="28"/>
          <w:szCs w:val="28"/>
        </w:rPr>
      </w:pPr>
    </w:p>
    <w:p w14:paraId="3B2FA9B2" w14:textId="77777777" w:rsidR="00B22D67" w:rsidRDefault="00B22D67" w:rsidP="00B22D67">
      <w:pPr>
        <w:rPr>
          <w:b/>
          <w:bCs/>
          <w:sz w:val="28"/>
          <w:szCs w:val="28"/>
        </w:rPr>
      </w:pPr>
    </w:p>
    <w:p w14:paraId="1376FDB9" w14:textId="77777777" w:rsidR="00B22D67" w:rsidRDefault="00B22D67" w:rsidP="00B22D67">
      <w:pPr>
        <w:rPr>
          <w:b/>
          <w:bCs/>
          <w:sz w:val="28"/>
          <w:szCs w:val="28"/>
        </w:rPr>
      </w:pPr>
    </w:p>
    <w:p w14:paraId="5D840733" w14:textId="77777777" w:rsidR="00B22D67" w:rsidRDefault="00B22D67" w:rsidP="00B22D67">
      <w:pPr>
        <w:rPr>
          <w:b/>
          <w:bCs/>
          <w:sz w:val="28"/>
          <w:szCs w:val="28"/>
        </w:rPr>
      </w:pPr>
    </w:p>
    <w:p w14:paraId="1FACD7EE" w14:textId="77777777" w:rsidR="00B22D67" w:rsidRDefault="00B22D67" w:rsidP="00B22D67">
      <w:pPr>
        <w:rPr>
          <w:b/>
          <w:bCs/>
          <w:sz w:val="28"/>
          <w:szCs w:val="28"/>
        </w:rPr>
      </w:pPr>
    </w:p>
    <w:p w14:paraId="0C4DFD5F" w14:textId="77777777" w:rsidR="00B22D67" w:rsidRDefault="00B22D67" w:rsidP="00B22D67">
      <w:pPr>
        <w:rPr>
          <w:b/>
          <w:bCs/>
          <w:sz w:val="28"/>
          <w:szCs w:val="28"/>
        </w:rPr>
      </w:pPr>
    </w:p>
    <w:p w14:paraId="73FB8DC2" w14:textId="77777777" w:rsidR="00B22D67" w:rsidRDefault="00B22D67" w:rsidP="00B22D67">
      <w:pPr>
        <w:rPr>
          <w:b/>
          <w:bCs/>
          <w:sz w:val="28"/>
          <w:szCs w:val="28"/>
        </w:rPr>
      </w:pPr>
    </w:p>
    <w:p w14:paraId="339939D1" w14:textId="77777777" w:rsidR="00B22D67" w:rsidRDefault="00B22D67" w:rsidP="00B22D67">
      <w:pPr>
        <w:rPr>
          <w:b/>
          <w:bCs/>
          <w:sz w:val="28"/>
          <w:szCs w:val="28"/>
        </w:rPr>
      </w:pPr>
    </w:p>
    <w:p w14:paraId="313439CD" w14:textId="77777777" w:rsidR="00B22D67" w:rsidRDefault="00B22D67" w:rsidP="00B22D67">
      <w:pPr>
        <w:rPr>
          <w:b/>
          <w:bCs/>
          <w:sz w:val="28"/>
          <w:szCs w:val="28"/>
        </w:rPr>
      </w:pPr>
    </w:p>
    <w:p w14:paraId="253C2170" w14:textId="77777777" w:rsidR="00B22D67" w:rsidRDefault="00B22D67" w:rsidP="00B22D67">
      <w:pPr>
        <w:rPr>
          <w:b/>
          <w:bCs/>
          <w:sz w:val="28"/>
          <w:szCs w:val="28"/>
        </w:rPr>
      </w:pPr>
    </w:p>
    <w:p w14:paraId="1A52F1EA" w14:textId="77777777" w:rsidR="00B22D67" w:rsidRDefault="00B22D67" w:rsidP="00B22D67">
      <w:pPr>
        <w:rPr>
          <w:b/>
          <w:bCs/>
          <w:sz w:val="28"/>
          <w:szCs w:val="28"/>
        </w:rPr>
      </w:pPr>
    </w:p>
    <w:p w14:paraId="4D4C7DCA" w14:textId="77777777" w:rsidR="00B22D67" w:rsidRDefault="00B22D67" w:rsidP="00B22D67">
      <w:pPr>
        <w:rPr>
          <w:b/>
          <w:bCs/>
          <w:sz w:val="28"/>
          <w:szCs w:val="28"/>
        </w:rPr>
      </w:pPr>
    </w:p>
    <w:p w14:paraId="4DD03772" w14:textId="77777777" w:rsidR="00B22D67" w:rsidRDefault="00B22D67" w:rsidP="00B22D67">
      <w:pPr>
        <w:rPr>
          <w:b/>
          <w:bCs/>
          <w:sz w:val="28"/>
          <w:szCs w:val="28"/>
        </w:rPr>
      </w:pPr>
    </w:p>
    <w:p w14:paraId="6CFA1823" w14:textId="4BEE106B" w:rsidR="00B22D67" w:rsidRPr="00B22D67" w:rsidRDefault="00B22D67" w:rsidP="00B22D6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Computing Parameters Analytically</w:t>
      </w:r>
    </w:p>
    <w:p w14:paraId="6ACD1E0E" w14:textId="03083586" w:rsidR="00B22D67" w:rsidRPr="00BF4DBF" w:rsidRDefault="00B22D67" w:rsidP="00B22D6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AD803A4" wp14:editId="00BE2736">
            <wp:extent cx="5867400" cy="4243208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10392" cy="427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2D6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A813447" wp14:editId="74F55E53">
            <wp:extent cx="5943600" cy="22345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94C4F" w14:textId="2D0BE827" w:rsidR="00B22D67" w:rsidRDefault="001A4FF8">
      <w:r>
        <w:rPr>
          <w:noProof/>
        </w:rPr>
        <w:lastRenderedPageBreak/>
        <w:drawing>
          <wp:inline distT="0" distB="0" distL="0" distR="0" wp14:anchorId="3CD5EE8B" wp14:editId="5DBB80DF">
            <wp:extent cx="5943600" cy="19431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2D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zsDQ3MTE1NDQzN7RU0lEKTi0uzszPAykwrAUAb8dO+CwAAAA="/>
  </w:docVars>
  <w:rsids>
    <w:rsidRoot w:val="00DF02BA"/>
    <w:rsid w:val="001A4FF8"/>
    <w:rsid w:val="006F1EB2"/>
    <w:rsid w:val="00860C5B"/>
    <w:rsid w:val="00932851"/>
    <w:rsid w:val="00A505D3"/>
    <w:rsid w:val="00B22D67"/>
    <w:rsid w:val="00BF4DBF"/>
    <w:rsid w:val="00DF0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F8DCD"/>
  <w15:chartTrackingRefBased/>
  <w15:docId w15:val="{93F5BDCD-4EE6-48BE-AFB1-7D3A4321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F4D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4D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F4D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F4DBF"/>
    <w:rPr>
      <w:b/>
      <w:bCs/>
    </w:rPr>
  </w:style>
  <w:style w:type="character" w:customStyle="1" w:styleId="katex-mathml">
    <w:name w:val="katex-mathml"/>
    <w:basedOn w:val="DefaultParagraphFont"/>
    <w:rsid w:val="00BF4DBF"/>
  </w:style>
  <w:style w:type="character" w:customStyle="1" w:styleId="mord">
    <w:name w:val="mord"/>
    <w:basedOn w:val="DefaultParagraphFont"/>
    <w:rsid w:val="00BF4DBF"/>
  </w:style>
  <w:style w:type="character" w:customStyle="1" w:styleId="mi">
    <w:name w:val="mi"/>
    <w:basedOn w:val="DefaultParagraphFont"/>
    <w:rsid w:val="00BF4DBF"/>
  </w:style>
  <w:style w:type="character" w:customStyle="1" w:styleId="mo">
    <w:name w:val="mo"/>
    <w:basedOn w:val="DefaultParagraphFont"/>
    <w:rsid w:val="00BF4DBF"/>
  </w:style>
  <w:style w:type="character" w:customStyle="1" w:styleId="mtext">
    <w:name w:val="mtext"/>
    <w:basedOn w:val="DefaultParagraphFont"/>
    <w:rsid w:val="00BF4DBF"/>
  </w:style>
  <w:style w:type="character" w:customStyle="1" w:styleId="vlist-s">
    <w:name w:val="vlist-s"/>
    <w:basedOn w:val="DefaultParagraphFont"/>
    <w:rsid w:val="00BF4DBF"/>
  </w:style>
  <w:style w:type="character" w:customStyle="1" w:styleId="mopen">
    <w:name w:val="mopen"/>
    <w:basedOn w:val="DefaultParagraphFont"/>
    <w:rsid w:val="00BF4DBF"/>
  </w:style>
  <w:style w:type="character" w:customStyle="1" w:styleId="mclose">
    <w:name w:val="mclose"/>
    <w:basedOn w:val="DefaultParagraphFont"/>
    <w:rsid w:val="00BF4DBF"/>
  </w:style>
  <w:style w:type="character" w:customStyle="1" w:styleId="mrel">
    <w:name w:val="mrel"/>
    <w:basedOn w:val="DefaultParagraphFont"/>
    <w:rsid w:val="00BF4DBF"/>
  </w:style>
  <w:style w:type="character" w:customStyle="1" w:styleId="mbin">
    <w:name w:val="mbin"/>
    <w:basedOn w:val="DefaultParagraphFont"/>
    <w:rsid w:val="00BF4DBF"/>
  </w:style>
  <w:style w:type="character" w:customStyle="1" w:styleId="minner">
    <w:name w:val="minner"/>
    <w:basedOn w:val="DefaultParagraphFont"/>
    <w:rsid w:val="00BF4D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3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5</cp:revision>
  <dcterms:created xsi:type="dcterms:W3CDTF">2020-07-19T05:22:00Z</dcterms:created>
  <dcterms:modified xsi:type="dcterms:W3CDTF">2020-07-19T05:36:00Z</dcterms:modified>
</cp:coreProperties>
</file>